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dacccab2-d295-4d5e-8412-ab3af7c0562f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852baa31-23cd-4b92-a39d-4b11a2e28984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7f8c6f55-974a-4272-aa95-6fff5079c68a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57Z</dcterms:created>
  <dcterms:modified xsi:type="dcterms:W3CDTF">2023-08-04T0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